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ystems Engineer position at your organization, located in the vibrant and rapidly evolving city of Zimbabwe Harare. As a dedicated and experienced professional with a strong background in systems design, network infrastructure, and IT operations, I am eager to contribute my technical expertise and problem-solving acumen to support your company’s mission of innovation and excellence. My career has been defined by a commitment to delivering robust, scalable systems solutions that align with organizational goals—particularly within dynamic environments like Zimbabwe Harare, where the demand for reliable technology is growing exponentially.</w:t>
      </w:r>
    </w:p>
    <w:p>
      <w:pPr>
        <w:pStyle w:val="BodyText"/>
      </w:pPr>
      <w:r>
        <w:t xml:space="preserve">As a Systems Engineer, I have consistently focused on bridging the gap between complex technical requirements and user-centric solutions. My work in Zimbabwe Harare has provided me with unique insights into the challenges and opportunities of operating in a region where digital transformation is reshaping industries. From designing secure cloud infrastructures to optimizing local network systems, I have developed a deep understanding of how to balance cutting-edge technology with practical implementation. This experience has honed my ability to troubershot technical issues efficiently while ensuring that solutions are tailored to the specific needs of the community and business environment in Zimbabwe Harare.</w:t>
      </w:r>
    </w:p>
    <w:p>
      <w:pPr>
        <w:pStyle w:val="BodyText"/>
      </w:pPr>
      <w:r>
        <w:t xml:space="preserve">Throughout my career, I have specialized in system integration, automation, and cybersecurity—areas that are critical for any organization aiming to thrive in today’s interconnected world. In my previous role at a leading IT firm in Zimbabwe Harare, I led the deployment of a hybrid cloud infrastructure that reduced operational costs by 25% and improved system reliability. This project required meticulous planning, collaboration with cross-functional teams, and a keen attention to detail—qualities that I bring to every challenge I face. Additionally, my proficiency in scripting languages such as Python and PowerShell has enabled me to automate repetitive tasks, freeing up resources for more strategic initiatives.</w:t>
      </w:r>
    </w:p>
    <w:p>
      <w:pPr>
        <w:pStyle w:val="BodyText"/>
      </w:pPr>
      <w:r>
        <w:t xml:space="preserve">One of the key strengths I offer as a Systems Engineer is my ability to adapt to diverse environments. In Zimbabwe Harare, where technological adoption varies across sectors, I have learned to communicate complex concepts in accessible terms and work closely with stakeholders to identify their unique requirements. Whether it’s supporting legacy systems or implementing modern solutions, I approach each project with a mindset of continuous improvement. This adaptability was particularly valuable during my time working on a government-sponsored digital literacy initiative in Harare, where I helped design an IT training program that empowered local communities to leverage technology effectively.</w:t>
      </w:r>
    </w:p>
    <w:p>
      <w:pPr>
        <w:pStyle w:val="BodyText"/>
      </w:pPr>
      <w:r>
        <w:t xml:space="preserve">I am also deeply committed to staying at the forefront of industry trends and technologies. My certifications in VMware, Cisco, and CompTIA reflect my dedication to professional growth and my ability to apply best practices in real-world scenarios. In Zimbabwe Harare, where the tech landscape is evolving rapidly, this knowledge has been instrumental in addressing challenges such as network latency, data security threats, and system scalability. I have also participated in local tech meetups and workshops, which have allowed me to connect with industry peers and stay informed about emerging solutions that can benefit organizations in the region.</w:t>
      </w:r>
    </w:p>
    <w:p>
      <w:pPr>
        <w:pStyle w:val="BodyText"/>
      </w:pPr>
      <w:r>
        <w:t xml:space="preserve">What excites me most about the opportunity to join your team is the chance to contribute to a company that values innovation and integrity. Your organization’s focus on delivering reliable IT solutions aligns perfectly with my own professional philosophy. I am particularly drawn to your commitment to leveraging technology for sustainable growth, a goal that resonates with my experience in Zimbabwe Harare, where I have witnessed firsthand how well-designed systems can drive economic development and improve quality of life.</w:t>
      </w:r>
    </w:p>
    <w:p>
      <w:pPr>
        <w:pStyle w:val="BodyText"/>
      </w:pPr>
      <w:r>
        <w:t xml:space="preserve">As a Systems Engineer, I understand that success is not just about technical expertise but also about collaboration and leadership. I have consistently worked in team environments, fostering a culture of knowledge-sharing and mutual support. My ability to mentor junior engineers and provide clear guidance has helped teams achieve their objectives efficiently. In Zimbabwe Harare, where the demand for skilled IT professionals is high, I believe my experience can make a meaningful impact by helping your organization build a resilient and agile infrastructure.</w:t>
      </w:r>
    </w:p>
    <w:p>
      <w:pPr>
        <w:pStyle w:val="BodyText"/>
      </w:pPr>
      <w:r>
        <w:t xml:space="preserve">I would welcome the opportunity to discuss how my background, skills, and passion for systems engineering align with your needs. Thank you for considering my application. I am eager to bring my expertise to your team in Zimbabwe Harare and contribute to the continued succes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6-07-19T10:22:46Z</dcterms:created>
  <dcterms:modified xsi:type="dcterms:W3CDTF">2026-07-19T10:22:46Z</dcterms:modified>
</cp:coreProperties>
</file>

<file path=docProps/custom.xml><?xml version="1.0" encoding="utf-8"?>
<Properties xmlns="http://schemas.openxmlformats.org/officeDocument/2006/custom-properties" xmlns:vt="http://schemas.openxmlformats.org/officeDocument/2006/docPropsVTypes"/>
</file>